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9F3310" w14:textId="0124BD3E" w:rsidR="00FE6899" w:rsidRDefault="008E651C">
      <w:pPr>
        <w:jc w:val="center"/>
        <w:rPr>
          <w:rStyle w:val="a3"/>
          <w:rFonts w:ascii="ＭＳ Ｐ明朝" w:eastAsia="ＭＳ Ｐ明朝" w:hAnsi="ＭＳ Ｐ明朝"/>
          <w:color w:val="000000"/>
          <w:sz w:val="40"/>
          <w:szCs w:val="19"/>
        </w:rPr>
      </w:pPr>
      <w:r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202</w:t>
      </w:r>
      <w:r w:rsidR="00501835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3</w:t>
      </w:r>
      <w:r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年</w:t>
      </w:r>
      <w:r w:rsidR="00501835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 xml:space="preserve">度　</w:t>
      </w:r>
      <w:r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 xml:space="preserve">　</w:t>
      </w:r>
      <w:r w:rsidR="00611701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JAMI</w:t>
      </w:r>
      <w:r w:rsidR="00A272AF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トレーナー</w:t>
      </w:r>
      <w:r w:rsidR="00583892"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技能検定</w:t>
      </w:r>
    </w:p>
    <w:p w14:paraId="4776B305" w14:textId="77777777" w:rsidR="00FE6899" w:rsidRDefault="00FE6899">
      <w:pPr>
        <w:jc w:val="center"/>
        <w:rPr>
          <w:rStyle w:val="a3"/>
          <w:rFonts w:ascii="ＭＳ Ｐ明朝" w:eastAsia="ＭＳ Ｐ明朝" w:hAnsi="ＭＳ Ｐ明朝"/>
          <w:color w:val="000000"/>
          <w:sz w:val="40"/>
          <w:szCs w:val="19"/>
        </w:rPr>
      </w:pPr>
      <w:r>
        <w:rPr>
          <w:rStyle w:val="a3"/>
          <w:rFonts w:ascii="ＭＳ Ｐ明朝" w:eastAsia="ＭＳ Ｐ明朝" w:hAnsi="ＭＳ Ｐ明朝" w:hint="eastAsia"/>
          <w:color w:val="000000"/>
          <w:sz w:val="40"/>
          <w:szCs w:val="19"/>
        </w:rPr>
        <w:t>受験申請書</w:t>
      </w:r>
    </w:p>
    <w:p w14:paraId="2FBEA839" w14:textId="54FF9AC7" w:rsidR="00FE6899" w:rsidRDefault="00FE6899" w:rsidP="000D6D81">
      <w:pPr>
        <w:ind w:left="2553" w:firstLine="851"/>
        <w:jc w:val="right"/>
        <w:rPr>
          <w:rStyle w:val="a3"/>
          <w:rFonts w:ascii="ＭＳ Ｐ明朝" w:eastAsia="ＭＳ Ｐ明朝" w:hAnsi="ＭＳ Ｐ明朝"/>
          <w:b w:val="0"/>
          <w:bCs w:val="0"/>
          <w:color w:val="000000"/>
          <w:szCs w:val="19"/>
        </w:rPr>
      </w:pPr>
      <w:r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 xml:space="preserve">申請日　</w:t>
      </w:r>
      <w:r w:rsidR="00501835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>2023</w:t>
      </w:r>
      <w:r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 xml:space="preserve">　年</w:t>
      </w:r>
      <w:r w:rsidR="000D6D81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 xml:space="preserve">　　　</w:t>
      </w:r>
      <w:r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>月</w:t>
      </w:r>
      <w:r w:rsidR="000D6D81"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 xml:space="preserve">　　　</w:t>
      </w:r>
      <w:r>
        <w:rPr>
          <w:rStyle w:val="a3"/>
          <w:rFonts w:ascii="ＭＳ Ｐ明朝" w:eastAsia="ＭＳ Ｐ明朝" w:hAnsi="ＭＳ Ｐ明朝" w:hint="eastAsia"/>
          <w:b w:val="0"/>
          <w:bCs w:val="0"/>
          <w:color w:val="000000"/>
          <w:szCs w:val="19"/>
        </w:rPr>
        <w:t>日</w:t>
      </w:r>
    </w:p>
    <w:p w14:paraId="743346B7" w14:textId="77777777" w:rsidR="00EB14CC" w:rsidRDefault="00EB14CC" w:rsidP="000D6D81">
      <w:pPr>
        <w:ind w:left="2553" w:firstLine="851"/>
        <w:jc w:val="right"/>
        <w:rPr>
          <w:rStyle w:val="a3"/>
          <w:rFonts w:ascii="ＭＳ Ｐ明朝" w:eastAsia="ＭＳ Ｐ明朝" w:hAnsi="ＭＳ Ｐ明朝"/>
          <w:b w:val="0"/>
          <w:bCs w:val="0"/>
          <w:color w:val="000000"/>
          <w:szCs w:val="19"/>
        </w:rPr>
      </w:pPr>
    </w:p>
    <w:p w14:paraId="404871A4" w14:textId="77777777" w:rsidR="00751866" w:rsidRPr="00D00DF5" w:rsidRDefault="00751866" w:rsidP="00751866">
      <w:pPr>
        <w:ind w:right="840"/>
        <w:jc w:val="left"/>
        <w:rPr>
          <w:rStyle w:val="a3"/>
          <w:rFonts w:ascii="ＭＳ Ｐ明朝" w:eastAsia="ＭＳ Ｐ明朝" w:hAnsi="ＭＳ Ｐ明朝"/>
          <w:bCs w:val="0"/>
          <w:color w:val="000000"/>
          <w:szCs w:val="19"/>
        </w:rPr>
      </w:pPr>
      <w:r w:rsidRPr="00D00DF5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＜基本情報＞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0D6D81" w14:paraId="140E0820" w14:textId="77777777" w:rsidTr="004A6486">
        <w:trPr>
          <w:trHeight w:val="800"/>
        </w:trPr>
        <w:tc>
          <w:tcPr>
            <w:tcW w:w="2689" w:type="dxa"/>
            <w:vAlign w:val="center"/>
          </w:tcPr>
          <w:p w14:paraId="363C7FBD" w14:textId="77777777" w:rsidR="000D6D81" w:rsidRPr="00C04C49" w:rsidRDefault="000D6D81" w:rsidP="000D6D81">
            <w:r w:rsidRPr="00C04C49">
              <w:rPr>
                <w:rFonts w:hint="eastAsia"/>
              </w:rPr>
              <w:t>申込者名</w:t>
            </w:r>
            <w:r w:rsidRPr="00C04C49">
              <w:rPr>
                <w:rFonts w:hint="eastAsia"/>
              </w:rPr>
              <w:t xml:space="preserve"> </w:t>
            </w:r>
          </w:p>
        </w:tc>
        <w:tc>
          <w:tcPr>
            <w:tcW w:w="6371" w:type="dxa"/>
            <w:vAlign w:val="center"/>
          </w:tcPr>
          <w:p w14:paraId="49FD435C" w14:textId="77777777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14:paraId="71566C91" w14:textId="77777777" w:rsidTr="004A6486">
        <w:trPr>
          <w:trHeight w:val="712"/>
        </w:trPr>
        <w:tc>
          <w:tcPr>
            <w:tcW w:w="2689" w:type="dxa"/>
            <w:vAlign w:val="center"/>
          </w:tcPr>
          <w:p w14:paraId="795A7615" w14:textId="77777777" w:rsidR="000D6D81" w:rsidRPr="00C04C49" w:rsidRDefault="000D6D81" w:rsidP="000D6D81">
            <w:r w:rsidRPr="00C04C49">
              <w:rPr>
                <w:rFonts w:hint="eastAsia"/>
              </w:rPr>
              <w:t>申込者名（ローマ字）</w:t>
            </w:r>
            <w:r w:rsidRPr="00C04C49">
              <w:rPr>
                <w:rFonts w:hint="eastAsia"/>
              </w:rPr>
              <w:t xml:space="preserve"> </w:t>
            </w:r>
          </w:p>
        </w:tc>
        <w:tc>
          <w:tcPr>
            <w:tcW w:w="6371" w:type="dxa"/>
            <w:vAlign w:val="center"/>
          </w:tcPr>
          <w:p w14:paraId="1E710841" w14:textId="77777777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D00DF5" w14:paraId="5DF32582" w14:textId="77777777" w:rsidTr="004A6486">
        <w:trPr>
          <w:trHeight w:val="513"/>
        </w:trPr>
        <w:tc>
          <w:tcPr>
            <w:tcW w:w="2689" w:type="dxa"/>
            <w:vAlign w:val="center"/>
          </w:tcPr>
          <w:p w14:paraId="1B8FF768" w14:textId="77777777" w:rsidR="00D00DF5" w:rsidRDefault="00D00DF5" w:rsidP="000D6D81">
            <w:r>
              <w:rPr>
                <w:rFonts w:hint="eastAsia"/>
              </w:rPr>
              <w:t>会員番号</w:t>
            </w:r>
          </w:p>
        </w:tc>
        <w:tc>
          <w:tcPr>
            <w:tcW w:w="6371" w:type="dxa"/>
            <w:vAlign w:val="center"/>
          </w:tcPr>
          <w:p w14:paraId="7D1306A7" w14:textId="77777777" w:rsidR="00D00DF5" w:rsidRDefault="00D00DF5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14:paraId="6D79162B" w14:textId="77777777" w:rsidTr="004A6486">
        <w:trPr>
          <w:trHeight w:val="513"/>
        </w:trPr>
        <w:tc>
          <w:tcPr>
            <w:tcW w:w="2689" w:type="dxa"/>
            <w:vAlign w:val="center"/>
          </w:tcPr>
          <w:p w14:paraId="53F2DB58" w14:textId="77777777" w:rsidR="000D6D81" w:rsidRPr="00C04C49" w:rsidRDefault="000D6D81" w:rsidP="000D6D81">
            <w:r>
              <w:rPr>
                <w:rFonts w:hint="eastAsia"/>
              </w:rPr>
              <w:t>電話番号</w:t>
            </w:r>
          </w:p>
        </w:tc>
        <w:tc>
          <w:tcPr>
            <w:tcW w:w="6371" w:type="dxa"/>
            <w:vAlign w:val="center"/>
          </w:tcPr>
          <w:p w14:paraId="26D5A71F" w14:textId="77777777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14:paraId="2092082D" w14:textId="77777777" w:rsidTr="004A6486">
        <w:trPr>
          <w:trHeight w:val="513"/>
        </w:trPr>
        <w:tc>
          <w:tcPr>
            <w:tcW w:w="2689" w:type="dxa"/>
            <w:vAlign w:val="center"/>
          </w:tcPr>
          <w:p w14:paraId="59545B84" w14:textId="77777777" w:rsidR="000D6D81" w:rsidRPr="00C04C49" w:rsidRDefault="000D6D81" w:rsidP="000D6D81">
            <w:r>
              <w:rPr>
                <w:rFonts w:hint="eastAsia"/>
              </w:rPr>
              <w:t>メールアドレス</w:t>
            </w:r>
            <w:r w:rsidR="004A6486">
              <w:rPr>
                <w:rFonts w:hint="eastAsia"/>
              </w:rPr>
              <w:t>（連絡用）</w:t>
            </w:r>
          </w:p>
        </w:tc>
        <w:tc>
          <w:tcPr>
            <w:tcW w:w="6371" w:type="dxa"/>
            <w:vAlign w:val="center"/>
          </w:tcPr>
          <w:p w14:paraId="1447C660" w14:textId="77777777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14:paraId="02CF9BB4" w14:textId="77777777" w:rsidTr="004A6486">
        <w:trPr>
          <w:trHeight w:val="487"/>
        </w:trPr>
        <w:tc>
          <w:tcPr>
            <w:tcW w:w="2689" w:type="dxa"/>
            <w:vAlign w:val="center"/>
          </w:tcPr>
          <w:p w14:paraId="1D505BC6" w14:textId="77777777" w:rsidR="000D6D81" w:rsidRPr="00C04C49" w:rsidRDefault="000D6D81" w:rsidP="000D6D81">
            <w:r>
              <w:rPr>
                <w:rFonts w:hint="eastAsia"/>
              </w:rPr>
              <w:t>郵便番号</w:t>
            </w:r>
          </w:p>
        </w:tc>
        <w:tc>
          <w:tcPr>
            <w:tcW w:w="6371" w:type="dxa"/>
            <w:vAlign w:val="center"/>
          </w:tcPr>
          <w:p w14:paraId="2EDD81F7" w14:textId="77777777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14:paraId="7D82F3E9" w14:textId="77777777" w:rsidTr="004A6486">
        <w:trPr>
          <w:trHeight w:val="986"/>
        </w:trPr>
        <w:tc>
          <w:tcPr>
            <w:tcW w:w="2689" w:type="dxa"/>
            <w:vAlign w:val="center"/>
          </w:tcPr>
          <w:p w14:paraId="7194F9FE" w14:textId="77777777" w:rsidR="000D6D81" w:rsidRPr="00C04C49" w:rsidRDefault="000D6D81" w:rsidP="000D6D81">
            <w:r>
              <w:rPr>
                <w:rFonts w:hint="eastAsia"/>
              </w:rPr>
              <w:t>住所</w:t>
            </w:r>
          </w:p>
        </w:tc>
        <w:tc>
          <w:tcPr>
            <w:tcW w:w="6371" w:type="dxa"/>
            <w:vAlign w:val="center"/>
          </w:tcPr>
          <w:p w14:paraId="7B47688D" w14:textId="7D6E17C4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14:paraId="4CF518E1" w14:textId="77777777" w:rsidTr="004A6486">
        <w:trPr>
          <w:trHeight w:val="513"/>
        </w:trPr>
        <w:tc>
          <w:tcPr>
            <w:tcW w:w="2689" w:type="dxa"/>
            <w:vAlign w:val="center"/>
          </w:tcPr>
          <w:p w14:paraId="23D43A3E" w14:textId="77777777" w:rsidR="000D6D81" w:rsidRPr="00C04C49" w:rsidRDefault="000D6D81" w:rsidP="000D6D81">
            <w:r>
              <w:rPr>
                <w:rFonts w:hint="eastAsia"/>
              </w:rPr>
              <w:t>勤務先</w:t>
            </w:r>
          </w:p>
        </w:tc>
        <w:tc>
          <w:tcPr>
            <w:tcW w:w="6371" w:type="dxa"/>
            <w:vAlign w:val="center"/>
          </w:tcPr>
          <w:p w14:paraId="1FCB1519" w14:textId="77777777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  <w:tr w:rsidR="000D6D81" w14:paraId="0B4593CB" w14:textId="77777777" w:rsidTr="004A6486">
        <w:trPr>
          <w:trHeight w:val="513"/>
        </w:trPr>
        <w:tc>
          <w:tcPr>
            <w:tcW w:w="2689" w:type="dxa"/>
            <w:vAlign w:val="center"/>
          </w:tcPr>
          <w:p w14:paraId="71C83D70" w14:textId="77777777" w:rsidR="000D6D81" w:rsidRPr="00C04C49" w:rsidRDefault="000D6D81" w:rsidP="000D6D81">
            <w:r>
              <w:rPr>
                <w:rFonts w:hint="eastAsia"/>
              </w:rPr>
              <w:t>職種</w:t>
            </w:r>
          </w:p>
        </w:tc>
        <w:tc>
          <w:tcPr>
            <w:tcW w:w="6371" w:type="dxa"/>
            <w:vAlign w:val="center"/>
          </w:tcPr>
          <w:p w14:paraId="29E9D964" w14:textId="77777777" w:rsidR="000D6D81" w:rsidRDefault="000D6D81" w:rsidP="000D6D81">
            <w:pPr>
              <w:jc w:val="lef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</w:p>
        </w:tc>
      </w:tr>
    </w:tbl>
    <w:p w14:paraId="07438AA5" w14:textId="77777777" w:rsidR="0027238E" w:rsidRDefault="0027238E" w:rsidP="0027238E">
      <w:pPr>
        <w:jc w:val="left"/>
        <w:rPr>
          <w:rStyle w:val="a3"/>
          <w:rFonts w:ascii="ＭＳ Ｐ明朝" w:eastAsia="ＭＳ Ｐ明朝" w:hAnsi="ＭＳ Ｐ明朝"/>
          <w:b w:val="0"/>
          <w:bCs w:val="0"/>
          <w:color w:val="000000"/>
          <w:szCs w:val="19"/>
        </w:rPr>
      </w:pPr>
    </w:p>
    <w:p w14:paraId="452AA2C0" w14:textId="77777777" w:rsidR="00751866" w:rsidRDefault="00751866" w:rsidP="0027238E">
      <w:pPr>
        <w:jc w:val="left"/>
        <w:rPr>
          <w:rStyle w:val="a3"/>
          <w:rFonts w:ascii="ＭＳ Ｐ明朝" w:eastAsia="ＭＳ Ｐ明朝" w:hAnsi="ＭＳ Ｐ明朝"/>
          <w:b w:val="0"/>
          <w:bCs w:val="0"/>
          <w:color w:val="000000"/>
          <w:szCs w:val="19"/>
        </w:rPr>
      </w:pPr>
    </w:p>
    <w:p w14:paraId="0FB26C2E" w14:textId="77777777" w:rsidR="00072DA4" w:rsidRPr="00D00DF5" w:rsidRDefault="00751866" w:rsidP="00751866">
      <w:pPr>
        <w:rPr>
          <w:rStyle w:val="a3"/>
          <w:rFonts w:ascii="ＭＳ Ｐ明朝" w:eastAsia="ＭＳ Ｐ明朝" w:hAnsi="ＭＳ Ｐ明朝"/>
          <w:bCs w:val="0"/>
          <w:color w:val="000000"/>
          <w:szCs w:val="19"/>
        </w:rPr>
      </w:pPr>
      <w:r w:rsidRPr="00D00DF5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＜受験申請に必要な条件＞</w:t>
      </w:r>
    </w:p>
    <w:p w14:paraId="4AECDEAD" w14:textId="77777777" w:rsidR="0027238E" w:rsidRDefault="0027238E" w:rsidP="0027238E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日本動機づけ面接協会</w:t>
      </w:r>
      <w:r w:rsidR="000C4B57">
        <w:rPr>
          <w:rFonts w:hint="eastAsia"/>
        </w:rPr>
        <w:t xml:space="preserve">　</w:t>
      </w:r>
      <w:r>
        <w:rPr>
          <w:rFonts w:hint="eastAsia"/>
        </w:rPr>
        <w:t>入会年月日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</w:tblGrid>
      <w:tr w:rsidR="0015296A" w14:paraId="10C07F42" w14:textId="77777777" w:rsidTr="00D00DF5">
        <w:trPr>
          <w:trHeight w:val="566"/>
        </w:trPr>
        <w:tc>
          <w:tcPr>
            <w:tcW w:w="3969" w:type="dxa"/>
            <w:vAlign w:val="center"/>
          </w:tcPr>
          <w:p w14:paraId="7C277500" w14:textId="77777777" w:rsidR="0015296A" w:rsidRDefault="00B45427" w:rsidP="0015296A">
            <w:pPr>
              <w:pStyle w:val="a5"/>
              <w:ind w:leftChars="0" w:left="0"/>
            </w:pPr>
            <w:r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Cs w:val="19"/>
              </w:rPr>
              <w:t xml:space="preserve">　　　　</w:t>
            </w:r>
            <w:r w:rsidR="000C4B57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Cs w:val="19"/>
              </w:rPr>
              <w:t xml:space="preserve">　　</w:t>
            </w:r>
            <w:r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Cs w:val="19"/>
              </w:rPr>
              <w:t xml:space="preserve">　　　年　　　　　月　　　　　日</w:t>
            </w:r>
          </w:p>
        </w:tc>
      </w:tr>
    </w:tbl>
    <w:p w14:paraId="43DEBD00" w14:textId="77777777" w:rsidR="0015296A" w:rsidRDefault="0015296A" w:rsidP="0015296A">
      <w:pPr>
        <w:pStyle w:val="a5"/>
        <w:ind w:leftChars="0" w:left="420"/>
      </w:pPr>
    </w:p>
    <w:p w14:paraId="5305816A" w14:textId="34C83814" w:rsidR="0027238E" w:rsidRDefault="0027238E" w:rsidP="0027238E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2</w:t>
      </w:r>
      <w:r>
        <w:rPr>
          <w:rFonts w:hint="eastAsia"/>
        </w:rPr>
        <w:t>級合格</w:t>
      </w:r>
      <w:r w:rsidR="0036577F">
        <w:rPr>
          <w:rFonts w:hint="eastAsia"/>
        </w:rPr>
        <w:t>年月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</w:tblGrid>
      <w:tr w:rsidR="00EB14CC" w:rsidRPr="00B45427" w14:paraId="38F026C3" w14:textId="519D2BDD" w:rsidTr="0024191D">
        <w:trPr>
          <w:trHeight w:val="543"/>
        </w:trPr>
        <w:tc>
          <w:tcPr>
            <w:tcW w:w="3969" w:type="dxa"/>
            <w:vAlign w:val="center"/>
          </w:tcPr>
          <w:p w14:paraId="09BA7791" w14:textId="32ADBED1" w:rsidR="00EB14CC" w:rsidRDefault="00EB14CC" w:rsidP="0036577F">
            <w:pPr>
              <w:pStyle w:val="a5"/>
              <w:ind w:leftChars="0" w:left="0"/>
              <w:jc w:val="right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19"/>
              </w:rPr>
            </w:pPr>
            <w:r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Cs w:val="19"/>
              </w:rPr>
              <w:t xml:space="preserve">　　　　　　　　　年　　　　　月　</w:t>
            </w:r>
          </w:p>
        </w:tc>
      </w:tr>
    </w:tbl>
    <w:p w14:paraId="700BCDF2" w14:textId="77777777" w:rsidR="0015296A" w:rsidRDefault="0015296A" w:rsidP="0015296A">
      <w:pPr>
        <w:pStyle w:val="a5"/>
        <w:ind w:leftChars="0" w:left="0"/>
      </w:pPr>
    </w:p>
    <w:p w14:paraId="23059327" w14:textId="368B5D31" w:rsidR="00FF6586" w:rsidRDefault="00011270" w:rsidP="00FF6586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1</w:t>
      </w:r>
      <w:r w:rsidR="00FF6586">
        <w:rPr>
          <w:rFonts w:hint="eastAsia"/>
        </w:rPr>
        <w:t>級合格日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3969"/>
      </w:tblGrid>
      <w:tr w:rsidR="00FF6586" w:rsidRPr="00B45427" w14:paraId="7D655ED9" w14:textId="77777777" w:rsidTr="00B24C7F">
        <w:trPr>
          <w:trHeight w:val="543"/>
        </w:trPr>
        <w:tc>
          <w:tcPr>
            <w:tcW w:w="3969" w:type="dxa"/>
            <w:vAlign w:val="center"/>
          </w:tcPr>
          <w:p w14:paraId="27EAFFD5" w14:textId="26C77EB0" w:rsidR="00FF6586" w:rsidRDefault="00FF6586" w:rsidP="0036577F">
            <w:pPr>
              <w:pStyle w:val="a5"/>
              <w:ind w:leftChars="0" w:left="0"/>
              <w:jc w:val="right"/>
            </w:pPr>
            <w:r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Cs w:val="19"/>
              </w:rPr>
              <w:t xml:space="preserve">　　　　　　　　　年　　　　　月　</w:t>
            </w:r>
          </w:p>
        </w:tc>
      </w:tr>
    </w:tbl>
    <w:p w14:paraId="522E6731" w14:textId="105AB69C" w:rsidR="00011270" w:rsidRDefault="00011270" w:rsidP="0015296A">
      <w:pPr>
        <w:pStyle w:val="a5"/>
        <w:ind w:leftChars="0" w:left="0"/>
      </w:pPr>
    </w:p>
    <w:p w14:paraId="4FF0314F" w14:textId="1B5453B3" w:rsidR="00011270" w:rsidRDefault="00011270" w:rsidP="0015296A">
      <w:pPr>
        <w:pStyle w:val="a5"/>
        <w:ind w:leftChars="0" w:left="0"/>
      </w:pPr>
    </w:p>
    <w:p w14:paraId="0D1BB573" w14:textId="77777777" w:rsidR="00C5378E" w:rsidRPr="00FF6586" w:rsidRDefault="00C5378E" w:rsidP="0015296A">
      <w:pPr>
        <w:pStyle w:val="a5"/>
        <w:ind w:leftChars="0" w:left="0"/>
      </w:pPr>
    </w:p>
    <w:p w14:paraId="3C23AA2F" w14:textId="58F1CE95" w:rsidR="00EC45A8" w:rsidRDefault="006A0DD7" w:rsidP="0027238E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過去</w:t>
      </w:r>
      <w:r w:rsidR="00EC45A8">
        <w:rPr>
          <w:rFonts w:hint="eastAsia"/>
        </w:rPr>
        <w:t>のワークショップ</w:t>
      </w:r>
      <w:r w:rsidR="00830BA3">
        <w:rPr>
          <w:rFonts w:hint="eastAsia"/>
        </w:rPr>
        <w:t>の講師</w:t>
      </w:r>
      <w:r w:rsidR="00992C61">
        <w:rPr>
          <w:rFonts w:hint="eastAsia"/>
        </w:rPr>
        <w:t>歴</w:t>
      </w:r>
      <w:r>
        <w:rPr>
          <w:rFonts w:hint="eastAsia"/>
        </w:rPr>
        <w:t>（助手も含める）※</w:t>
      </w:r>
      <w:r w:rsidR="003F25E5">
        <w:rPr>
          <w:rFonts w:hint="eastAsia"/>
        </w:rPr>
        <w:t>1</w:t>
      </w:r>
      <w:r w:rsidR="003F25E5">
        <w:rPr>
          <w:rFonts w:hint="eastAsia"/>
        </w:rPr>
        <w:t>回</w:t>
      </w:r>
      <w:r w:rsidR="003F25E5">
        <w:rPr>
          <w:rFonts w:hint="eastAsia"/>
        </w:rPr>
        <w:t>3</w:t>
      </w:r>
      <w:r w:rsidR="003F25E5">
        <w:rPr>
          <w:rFonts w:hint="eastAsia"/>
        </w:rPr>
        <w:t>時間以上、最低</w:t>
      </w:r>
      <w:r w:rsidR="003F25E5">
        <w:rPr>
          <w:rFonts w:hint="eastAsia"/>
        </w:rPr>
        <w:t>10</w:t>
      </w:r>
      <w:r w:rsidR="003F25E5">
        <w:rPr>
          <w:rFonts w:hint="eastAsia"/>
        </w:rPr>
        <w:t>回</w:t>
      </w:r>
      <w:r w:rsidR="00501835">
        <w:rPr>
          <w:rFonts w:hint="eastAsia"/>
        </w:rPr>
        <w:t>。またはそれと同等の時間数。</w:t>
      </w:r>
    </w:p>
    <w:tbl>
      <w:tblPr>
        <w:tblStyle w:val="1"/>
        <w:tblW w:w="0" w:type="auto"/>
        <w:tblInd w:w="137" w:type="dxa"/>
        <w:tblLook w:val="04A0" w:firstRow="1" w:lastRow="0" w:firstColumn="1" w:lastColumn="0" w:noHBand="0" w:noVBand="1"/>
      </w:tblPr>
      <w:tblGrid>
        <w:gridCol w:w="428"/>
        <w:gridCol w:w="1813"/>
        <w:gridCol w:w="845"/>
        <w:gridCol w:w="5837"/>
      </w:tblGrid>
      <w:tr w:rsidR="00BA5558" w:rsidRPr="00C43A9E" w14:paraId="31AD5586" w14:textId="77777777" w:rsidTr="00D35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6305FC11" w14:textId="77777777" w:rsidR="00BA5558" w:rsidRPr="00C43A9E" w:rsidRDefault="00BA5558" w:rsidP="00C43A9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</w:p>
        </w:tc>
        <w:tc>
          <w:tcPr>
            <w:tcW w:w="1834" w:type="dxa"/>
            <w:shd w:val="clear" w:color="auto" w:fill="E7E6E6" w:themeFill="background2"/>
            <w:vAlign w:val="center"/>
          </w:tcPr>
          <w:p w14:paraId="57051C7F" w14:textId="3112EC3C" w:rsidR="00BA5558" w:rsidRPr="00C43A9E" w:rsidRDefault="00BA5558" w:rsidP="00C43A9E">
            <w:pPr>
              <w:pStyle w:val="a5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年月（西暦）</w:t>
            </w: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14:paraId="413B367F" w14:textId="49CB5180" w:rsidR="00BA5558" w:rsidRPr="00C43A9E" w:rsidRDefault="00BA5558" w:rsidP="00BA5558">
            <w:pPr>
              <w:pStyle w:val="a5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講師・助手</w:t>
            </w:r>
          </w:p>
        </w:tc>
        <w:tc>
          <w:tcPr>
            <w:tcW w:w="5946" w:type="dxa"/>
            <w:shd w:val="clear" w:color="auto" w:fill="E7E6E6" w:themeFill="background2"/>
            <w:vAlign w:val="center"/>
          </w:tcPr>
          <w:p w14:paraId="7A232773" w14:textId="250E005A" w:rsidR="00BA5558" w:rsidRPr="00C43A9E" w:rsidRDefault="00BA5558" w:rsidP="00C43A9E">
            <w:pPr>
              <w:pStyle w:val="a5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ワークショップの</w:t>
            </w:r>
            <w:r w:rsidR="00A9248F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狙い</w:t>
            </w:r>
            <w:r w:rsidR="00486396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・規模・対象者など</w:t>
            </w:r>
          </w:p>
        </w:tc>
      </w:tr>
      <w:tr w:rsidR="000D01BE" w:rsidRPr="00C43A9E" w14:paraId="6EE09ADC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0D870015" w14:textId="6CE2BD72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例</w:t>
            </w:r>
          </w:p>
        </w:tc>
        <w:tc>
          <w:tcPr>
            <w:tcW w:w="1834" w:type="dxa"/>
            <w:vAlign w:val="center"/>
          </w:tcPr>
          <w:p w14:paraId="0F1ADCB4" w14:textId="6268F5F2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20</w:t>
            </w:r>
            <w:r w:rsidR="00C94492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21</w:t>
            </w: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 xml:space="preserve">年　</w:t>
            </w:r>
            <w:r w:rsidR="00B7603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3</w:t>
            </w: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 xml:space="preserve">　月</w:t>
            </w:r>
          </w:p>
        </w:tc>
        <w:tc>
          <w:tcPr>
            <w:tcW w:w="851" w:type="dxa"/>
            <w:vAlign w:val="center"/>
          </w:tcPr>
          <w:p w14:paraId="1491AC47" w14:textId="072010F1" w:rsidR="000D01BE" w:rsidRPr="00C43A9E" w:rsidRDefault="00B7603A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  <w:r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Cs w:val="21"/>
              </w:rPr>
              <w:t>講師</w:t>
            </w:r>
          </w:p>
        </w:tc>
        <w:tc>
          <w:tcPr>
            <w:tcW w:w="5946" w:type="dxa"/>
            <w:vAlign w:val="center"/>
          </w:tcPr>
          <w:p w14:paraId="338ACCD3" w14:textId="75A869BA" w:rsidR="000D01BE" w:rsidRPr="00C43A9E" w:rsidRDefault="00912D5C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  <w:r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Cs w:val="21"/>
              </w:rPr>
              <w:t>初心者向けワークショップ</w:t>
            </w:r>
          </w:p>
        </w:tc>
      </w:tr>
      <w:tr w:rsidR="000D01BE" w:rsidRPr="00C43A9E" w14:paraId="460EED81" w14:textId="4241420F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4DB2127C" w14:textId="2E51A9C0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1</w:t>
            </w:r>
          </w:p>
        </w:tc>
        <w:tc>
          <w:tcPr>
            <w:tcW w:w="1834" w:type="dxa"/>
            <w:vAlign w:val="center"/>
          </w:tcPr>
          <w:p w14:paraId="76376447" w14:textId="1891F010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6A02A153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5C900221" w14:textId="20153E45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2FA2A4C4" w14:textId="1EC9AD9D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653DC113" w14:textId="466FB199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2</w:t>
            </w:r>
          </w:p>
        </w:tc>
        <w:tc>
          <w:tcPr>
            <w:tcW w:w="1834" w:type="dxa"/>
            <w:vAlign w:val="center"/>
          </w:tcPr>
          <w:p w14:paraId="7CB46564" w14:textId="74D8230F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6030C6D4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3A162C9D" w14:textId="727DD3BC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745D108B" w14:textId="41AFE916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6783B2ED" w14:textId="294C107D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3</w:t>
            </w:r>
          </w:p>
        </w:tc>
        <w:tc>
          <w:tcPr>
            <w:tcW w:w="1834" w:type="dxa"/>
            <w:vAlign w:val="center"/>
          </w:tcPr>
          <w:p w14:paraId="230AE76D" w14:textId="6BE906CD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3AAB90BF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148DC643" w14:textId="612745BF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07ADF5CC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311DD589" w14:textId="129D2122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4</w:t>
            </w:r>
          </w:p>
        </w:tc>
        <w:tc>
          <w:tcPr>
            <w:tcW w:w="1834" w:type="dxa"/>
            <w:vAlign w:val="center"/>
          </w:tcPr>
          <w:p w14:paraId="1D82C40B" w14:textId="33D656F1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1FE6AF27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3CA7AD3E" w14:textId="44418060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57AFCC49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719E88E2" w14:textId="51387B80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5</w:t>
            </w:r>
          </w:p>
        </w:tc>
        <w:tc>
          <w:tcPr>
            <w:tcW w:w="1834" w:type="dxa"/>
            <w:vAlign w:val="center"/>
          </w:tcPr>
          <w:p w14:paraId="044D563E" w14:textId="59FB3EA6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6C49BB4F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25F23389" w14:textId="02FE2E7A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25BCC1B5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014A3A0A" w14:textId="2010E1AE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6</w:t>
            </w:r>
          </w:p>
        </w:tc>
        <w:tc>
          <w:tcPr>
            <w:tcW w:w="1834" w:type="dxa"/>
            <w:vAlign w:val="center"/>
          </w:tcPr>
          <w:p w14:paraId="257BAF70" w14:textId="76587E04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76C35E8A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15061769" w14:textId="47F756A2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20AD6338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101E9932" w14:textId="268A2ED9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7</w:t>
            </w:r>
          </w:p>
        </w:tc>
        <w:tc>
          <w:tcPr>
            <w:tcW w:w="1834" w:type="dxa"/>
            <w:vAlign w:val="center"/>
          </w:tcPr>
          <w:p w14:paraId="43145A2A" w14:textId="34CF330E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6A4C2576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7ED3DC0A" w14:textId="1B42BCA7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2EB9727D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0B0573B1" w14:textId="2AF80302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8</w:t>
            </w:r>
          </w:p>
        </w:tc>
        <w:tc>
          <w:tcPr>
            <w:tcW w:w="1834" w:type="dxa"/>
            <w:vAlign w:val="center"/>
          </w:tcPr>
          <w:p w14:paraId="6B33F59C" w14:textId="21CC82B2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209DDE26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4362573C" w14:textId="7D903713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0B18AF3B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310EDD3A" w14:textId="74B00E29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9</w:t>
            </w:r>
          </w:p>
        </w:tc>
        <w:tc>
          <w:tcPr>
            <w:tcW w:w="1834" w:type="dxa"/>
            <w:vAlign w:val="center"/>
          </w:tcPr>
          <w:p w14:paraId="2249BFC1" w14:textId="591FCFB7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55E26176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024E261C" w14:textId="0570DD31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  <w:tr w:rsidR="000D01BE" w:rsidRPr="00C43A9E" w14:paraId="0A4EF36C" w14:textId="77777777" w:rsidTr="00D35EB6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" w:type="dxa"/>
            <w:shd w:val="clear" w:color="auto" w:fill="E7E6E6" w:themeFill="background2"/>
            <w:vAlign w:val="center"/>
          </w:tcPr>
          <w:p w14:paraId="174F289D" w14:textId="645F6178" w:rsidR="000D01BE" w:rsidRPr="00C43A9E" w:rsidRDefault="000D01BE" w:rsidP="000D01BE">
            <w:pPr>
              <w:pStyle w:val="a5"/>
              <w:ind w:leftChars="0" w:left="0"/>
              <w:jc w:val="center"/>
              <w:rPr>
                <w:rStyle w:val="a3"/>
                <w:rFonts w:ascii="ＭＳ Ｐ明朝" w:eastAsia="ＭＳ Ｐ明朝" w:hAnsi="ＭＳ Ｐ明朝"/>
                <w:b/>
                <w:bCs/>
                <w:color w:val="000000"/>
                <w:szCs w:val="21"/>
              </w:rPr>
            </w:pPr>
            <w:r w:rsidRPr="00C43A9E">
              <w:rPr>
                <w:rStyle w:val="a3"/>
                <w:rFonts w:ascii="ＭＳ Ｐ明朝" w:eastAsia="ＭＳ Ｐ明朝" w:hAnsi="ＭＳ Ｐ明朝" w:hint="eastAsia"/>
                <w:b/>
                <w:bCs/>
                <w:color w:val="000000"/>
                <w:szCs w:val="21"/>
              </w:rPr>
              <w:t>10</w:t>
            </w:r>
          </w:p>
        </w:tc>
        <w:tc>
          <w:tcPr>
            <w:tcW w:w="1834" w:type="dxa"/>
            <w:vAlign w:val="center"/>
          </w:tcPr>
          <w:p w14:paraId="52D5C369" w14:textId="5D7487B9" w:rsidR="000D01BE" w:rsidRPr="00F0070A" w:rsidRDefault="000D01BE" w:rsidP="000D01BE">
            <w:pPr>
              <w:pStyle w:val="a5"/>
              <w:ind w:leftChars="0" w:left="0" w:right="21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 w:val="20"/>
                <w:szCs w:val="20"/>
              </w:rPr>
            </w:pPr>
            <w:r w:rsidRPr="00F0070A">
              <w:rPr>
                <w:rStyle w:val="a3"/>
                <w:rFonts w:ascii="ＭＳ Ｐ明朝" w:eastAsia="ＭＳ Ｐ明朝" w:hAnsi="ＭＳ Ｐ明朝" w:hint="eastAsia"/>
                <w:b w:val="0"/>
                <w:bCs w:val="0"/>
                <w:color w:val="000000"/>
                <w:sz w:val="20"/>
                <w:szCs w:val="20"/>
              </w:rPr>
              <w:t>年　　　月</w:t>
            </w:r>
          </w:p>
        </w:tc>
        <w:tc>
          <w:tcPr>
            <w:tcW w:w="851" w:type="dxa"/>
            <w:vAlign w:val="center"/>
          </w:tcPr>
          <w:p w14:paraId="30F7BE9B" w14:textId="77777777" w:rsidR="000D01BE" w:rsidRPr="00C43A9E" w:rsidRDefault="000D01BE" w:rsidP="000D01BE">
            <w:pPr>
              <w:pStyle w:val="a5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  <w:tc>
          <w:tcPr>
            <w:tcW w:w="5946" w:type="dxa"/>
            <w:vAlign w:val="center"/>
          </w:tcPr>
          <w:p w14:paraId="6DB66BB5" w14:textId="646C7CAC" w:rsidR="000D01BE" w:rsidRPr="00C43A9E" w:rsidRDefault="000D01BE" w:rsidP="000D01BE">
            <w:pPr>
              <w:pStyle w:val="a5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ＭＳ Ｐ明朝" w:eastAsia="ＭＳ Ｐ明朝" w:hAnsi="ＭＳ Ｐ明朝"/>
                <w:b w:val="0"/>
                <w:bCs w:val="0"/>
                <w:color w:val="000000"/>
                <w:szCs w:val="21"/>
              </w:rPr>
            </w:pPr>
          </w:p>
        </w:tc>
      </w:tr>
    </w:tbl>
    <w:p w14:paraId="7930A745" w14:textId="4AAACCAD" w:rsidR="0027238E" w:rsidRDefault="00501835" w:rsidP="00D517A3">
      <w:r>
        <w:rPr>
          <w:rFonts w:hint="eastAsia"/>
        </w:rPr>
        <w:t xml:space="preserve">　※対象者初心者・中級以上・その他具体的に記載してください。</w:t>
      </w:r>
      <w:r w:rsidR="0027238E">
        <w:rPr>
          <w:rFonts w:hint="eastAsia"/>
        </w:rPr>
        <w:br/>
      </w:r>
    </w:p>
    <w:p w14:paraId="5A8DF90D" w14:textId="669DFA95" w:rsidR="0015296A" w:rsidRPr="00952AE1" w:rsidRDefault="00952AE1" w:rsidP="00952AE1">
      <w:pPr>
        <w:rPr>
          <w:rFonts w:ascii="ＭＳ Ｐ明朝" w:eastAsia="ＭＳ Ｐ明朝" w:hAnsi="ＭＳ Ｐ明朝"/>
          <w:b/>
          <w:color w:val="000000"/>
          <w:szCs w:val="19"/>
        </w:rPr>
      </w:pPr>
      <w:bookmarkStart w:id="0" w:name="_Hlk90564232"/>
      <w:r w:rsidRPr="00D00DF5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＜</w:t>
      </w:r>
      <w:r w:rsidR="00BC5F08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ご自身について</w:t>
      </w:r>
      <w:r w:rsidRPr="00D00DF5">
        <w:rPr>
          <w:rStyle w:val="a3"/>
          <w:rFonts w:ascii="ＭＳ Ｐ明朝" w:eastAsia="ＭＳ Ｐ明朝" w:hAnsi="ＭＳ Ｐ明朝" w:hint="eastAsia"/>
          <w:bCs w:val="0"/>
          <w:color w:val="000000"/>
          <w:szCs w:val="19"/>
        </w:rPr>
        <w:t>＞</w:t>
      </w:r>
    </w:p>
    <w:p w14:paraId="62BE9E37" w14:textId="3A30E9B6" w:rsidR="00073ECE" w:rsidRDefault="005F4B82" w:rsidP="004D19FD">
      <w:pPr>
        <w:pStyle w:val="a5"/>
        <w:ind w:leftChars="0" w:left="420"/>
      </w:pPr>
      <w:r>
        <w:rPr>
          <w:rFonts w:hint="eastAsia"/>
        </w:rPr>
        <w:t>以下の</w:t>
      </w:r>
      <w:r w:rsidR="008F3D8A">
        <w:rPr>
          <w:rFonts w:hint="eastAsia"/>
        </w:rPr>
        <w:t>記載</w:t>
      </w:r>
      <w:r>
        <w:rPr>
          <w:rFonts w:hint="eastAsia"/>
        </w:rPr>
        <w:t>内容は</w:t>
      </w:r>
      <w:r w:rsidR="008F3D8A">
        <w:rPr>
          <w:rFonts w:hint="eastAsia"/>
        </w:rPr>
        <w:t>提出されたサンプル等と合わせて</w:t>
      </w:r>
      <w:r>
        <w:rPr>
          <w:rFonts w:hint="eastAsia"/>
        </w:rPr>
        <w:t>評価</w:t>
      </w:r>
      <w:r w:rsidR="008F3D8A">
        <w:rPr>
          <w:rFonts w:hint="eastAsia"/>
        </w:rPr>
        <w:t>されます</w:t>
      </w:r>
    </w:p>
    <w:p w14:paraId="4C21592E" w14:textId="6CB318A7" w:rsidR="005F4B82" w:rsidRDefault="00C5378E" w:rsidP="004D19FD">
      <w:pPr>
        <w:pStyle w:val="a5"/>
        <w:ind w:leftChars="0" w:left="420"/>
      </w:pPr>
      <w:r>
        <w:rPr>
          <w:rFonts w:hint="eastAsia"/>
        </w:rPr>
        <w:t>一項目につき</w:t>
      </w:r>
      <w:r>
        <w:rPr>
          <w:rFonts w:hint="eastAsia"/>
        </w:rPr>
        <w:t>1</w:t>
      </w:r>
      <w:r>
        <w:rPr>
          <w:rFonts w:hint="eastAsia"/>
        </w:rPr>
        <w:t>ページを上限にご回答ください</w:t>
      </w:r>
    </w:p>
    <w:p w14:paraId="2DC5A3E6" w14:textId="77777777" w:rsidR="00C5378E" w:rsidRPr="00C5378E" w:rsidRDefault="00C5378E" w:rsidP="004D19FD">
      <w:pPr>
        <w:pStyle w:val="a5"/>
        <w:ind w:leftChars="0" w:left="420"/>
      </w:pPr>
      <w:bookmarkStart w:id="1" w:name="_Hlk90564348"/>
      <w:bookmarkEnd w:id="0"/>
    </w:p>
    <w:p w14:paraId="119C5E47" w14:textId="1C0E51E4" w:rsidR="00F352B2" w:rsidRDefault="004D19FD" w:rsidP="00F352B2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MI</w:t>
      </w:r>
      <w:r>
        <w:rPr>
          <w:rFonts w:hint="eastAsia"/>
        </w:rPr>
        <w:t>トレーナー</w:t>
      </w:r>
      <w:r w:rsidR="00BA3D60">
        <w:rPr>
          <w:rFonts w:hint="eastAsia"/>
        </w:rPr>
        <w:t>として</w:t>
      </w:r>
      <w:r w:rsidR="001B735C">
        <w:rPr>
          <w:rFonts w:hint="eastAsia"/>
        </w:rPr>
        <w:t>技術向上の</w:t>
      </w:r>
      <w:r w:rsidR="00BA3D60">
        <w:rPr>
          <w:rFonts w:hint="eastAsia"/>
        </w:rPr>
        <w:t>ために行ってきたことについて</w:t>
      </w:r>
      <w:r w:rsidR="001B735C">
        <w:rPr>
          <w:rFonts w:hint="eastAsia"/>
        </w:rPr>
        <w:t>教えてください</w:t>
      </w:r>
      <w:r w:rsidR="00F352B2">
        <w:rPr>
          <w:rFonts w:hint="eastAsia"/>
        </w:rPr>
        <w:t>。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F352B2" w14:paraId="4F5740DE" w14:textId="77777777" w:rsidTr="00651705">
        <w:trPr>
          <w:trHeight w:val="2715"/>
        </w:trPr>
        <w:tc>
          <w:tcPr>
            <w:tcW w:w="8505" w:type="dxa"/>
          </w:tcPr>
          <w:p w14:paraId="36D97481" w14:textId="77777777" w:rsidR="00F352B2" w:rsidRDefault="00F352B2" w:rsidP="00651705">
            <w:pPr>
              <w:pStyle w:val="a5"/>
              <w:ind w:leftChars="0" w:left="0"/>
            </w:pPr>
            <w:bookmarkStart w:id="2" w:name="_Hlk90565561"/>
          </w:p>
        </w:tc>
      </w:tr>
      <w:bookmarkEnd w:id="2"/>
    </w:tbl>
    <w:p w14:paraId="616073D7" w14:textId="77777777" w:rsidR="00F352B2" w:rsidRDefault="00F352B2" w:rsidP="00F352B2">
      <w:pPr>
        <w:pStyle w:val="a5"/>
        <w:ind w:leftChars="0"/>
      </w:pPr>
    </w:p>
    <w:bookmarkEnd w:id="1"/>
    <w:p w14:paraId="4C48EE39" w14:textId="31FC7FCD" w:rsidR="0027238E" w:rsidRDefault="00BA3D60" w:rsidP="0027238E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これまでに行ってきたトレーニング</w:t>
      </w:r>
      <w:r w:rsidR="00BC5F08">
        <w:rPr>
          <w:rFonts w:hint="eastAsia"/>
        </w:rPr>
        <w:t>及び</w:t>
      </w:r>
      <w:r w:rsidR="00BC5F08">
        <w:rPr>
          <w:rFonts w:hint="eastAsia"/>
        </w:rPr>
        <w:t>SV</w:t>
      </w:r>
      <w:r w:rsidR="00BC5F08">
        <w:rPr>
          <w:rFonts w:hint="eastAsia"/>
        </w:rPr>
        <w:t>などの実績に</w:t>
      </w:r>
      <w:r>
        <w:rPr>
          <w:rFonts w:hint="eastAsia"/>
        </w:rPr>
        <w:t>ついて教えてください</w:t>
      </w:r>
      <w:r w:rsidR="0027238E">
        <w:rPr>
          <w:rFonts w:hint="eastAsia"/>
        </w:rPr>
        <w:t>。</w:t>
      </w:r>
    </w:p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15296A" w14:paraId="6FDD05D4" w14:textId="77777777" w:rsidTr="000C4B57">
        <w:trPr>
          <w:trHeight w:val="2715"/>
        </w:trPr>
        <w:tc>
          <w:tcPr>
            <w:tcW w:w="8505" w:type="dxa"/>
          </w:tcPr>
          <w:p w14:paraId="24E7E8DC" w14:textId="77777777" w:rsidR="0015296A" w:rsidRDefault="0015296A" w:rsidP="0015296A">
            <w:pPr>
              <w:pStyle w:val="a5"/>
              <w:ind w:leftChars="0" w:left="0"/>
            </w:pPr>
          </w:p>
        </w:tc>
      </w:tr>
    </w:tbl>
    <w:p w14:paraId="0D3581EA" w14:textId="77777777" w:rsidR="0015296A" w:rsidRDefault="0015296A" w:rsidP="0015296A">
      <w:pPr>
        <w:pStyle w:val="a5"/>
        <w:ind w:leftChars="0"/>
      </w:pPr>
    </w:p>
    <w:p w14:paraId="58C5B710" w14:textId="69F99461" w:rsidR="0027238E" w:rsidRDefault="00C5378E" w:rsidP="0027238E">
      <w:pPr>
        <w:pStyle w:val="a5"/>
        <w:numPr>
          <w:ilvl w:val="1"/>
          <w:numId w:val="2"/>
        </w:numPr>
        <w:ind w:leftChars="0"/>
      </w:pPr>
      <w:bookmarkStart w:id="3" w:name="_Hlk90563610"/>
      <w:r>
        <w:rPr>
          <w:rFonts w:hint="eastAsia"/>
        </w:rPr>
        <w:t>MI</w:t>
      </w:r>
      <w:r>
        <w:rPr>
          <w:rFonts w:hint="eastAsia"/>
        </w:rPr>
        <w:t>トレーナー</w:t>
      </w:r>
      <w:r w:rsidR="00CC4975">
        <w:rPr>
          <w:rFonts w:hint="eastAsia"/>
        </w:rPr>
        <w:t>として</w:t>
      </w:r>
      <w:r>
        <w:rPr>
          <w:rFonts w:hint="eastAsia"/>
        </w:rPr>
        <w:t>大切にしていることは何ですか。</w:t>
      </w:r>
    </w:p>
    <w:bookmarkEnd w:id="3"/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B45427" w14:paraId="67F403BE" w14:textId="77777777" w:rsidTr="000C4B57">
        <w:trPr>
          <w:trHeight w:val="3592"/>
        </w:trPr>
        <w:tc>
          <w:tcPr>
            <w:tcW w:w="8505" w:type="dxa"/>
          </w:tcPr>
          <w:p w14:paraId="340CBE79" w14:textId="77777777" w:rsidR="00B45427" w:rsidRDefault="00B45427" w:rsidP="00B45427">
            <w:pPr>
              <w:pStyle w:val="a5"/>
              <w:ind w:leftChars="0" w:left="0"/>
            </w:pPr>
          </w:p>
        </w:tc>
      </w:tr>
    </w:tbl>
    <w:p w14:paraId="193B82B3" w14:textId="77777777" w:rsidR="002676A1" w:rsidRDefault="002676A1" w:rsidP="002676A1">
      <w:pPr>
        <w:pStyle w:val="a5"/>
        <w:ind w:leftChars="0"/>
      </w:pPr>
    </w:p>
    <w:p w14:paraId="0BAE899A" w14:textId="5DE7C39F" w:rsidR="00C5378E" w:rsidRDefault="00C5378E" w:rsidP="00C5378E">
      <w:pPr>
        <w:pStyle w:val="a5"/>
        <w:numPr>
          <w:ilvl w:val="1"/>
          <w:numId w:val="2"/>
        </w:numPr>
        <w:ind w:leftChars="0"/>
      </w:pPr>
      <w:bookmarkStart w:id="4" w:name="_Hlk90563657"/>
      <w:r>
        <w:rPr>
          <w:rFonts w:hint="eastAsia"/>
        </w:rPr>
        <w:t>今後、トレーナー資格を</w:t>
      </w:r>
      <w:r w:rsidR="00BC5F08">
        <w:rPr>
          <w:rFonts w:hint="eastAsia"/>
        </w:rPr>
        <w:t>どのように</w:t>
      </w:r>
      <w:r>
        <w:rPr>
          <w:rFonts w:hint="eastAsia"/>
        </w:rPr>
        <w:t>活用していきたいのか教えてください。</w:t>
      </w:r>
    </w:p>
    <w:bookmarkEnd w:id="4"/>
    <w:tbl>
      <w:tblPr>
        <w:tblStyle w:val="a6"/>
        <w:tblW w:w="0" w:type="auto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F37DC9" w14:paraId="06F73EAC" w14:textId="77777777" w:rsidTr="000F6849">
        <w:trPr>
          <w:trHeight w:val="3494"/>
        </w:trPr>
        <w:tc>
          <w:tcPr>
            <w:tcW w:w="8505" w:type="dxa"/>
          </w:tcPr>
          <w:p w14:paraId="1DF2CEE1" w14:textId="77777777" w:rsidR="00F37DC9" w:rsidRPr="00C5378E" w:rsidRDefault="00F37DC9" w:rsidP="000F6849"/>
        </w:tc>
      </w:tr>
    </w:tbl>
    <w:p w14:paraId="20185335" w14:textId="0569E628" w:rsidR="00B45427" w:rsidRDefault="00B45427" w:rsidP="00C5378E"/>
    <w:p w14:paraId="2A9E3A6F" w14:textId="77777777" w:rsidR="0015296A" w:rsidRDefault="0015296A" w:rsidP="00B45427"/>
    <w:p w14:paraId="7B9B475C" w14:textId="77777777" w:rsidR="00E57CCF" w:rsidRDefault="00E57CCF" w:rsidP="00E57CCF">
      <w:r>
        <w:t>送付先：</w:t>
      </w:r>
      <w:r w:rsidRPr="00FA094C">
        <w:rPr>
          <w:rFonts w:hint="eastAsia"/>
        </w:rPr>
        <w:t>日本動機づけ面接協会</w:t>
      </w:r>
      <w:r w:rsidRPr="00FA094C">
        <w:rPr>
          <w:rFonts w:hint="eastAsia"/>
        </w:rPr>
        <w:t xml:space="preserve"> &lt;office@motivationalinterview.jp&gt;</w:t>
      </w:r>
    </w:p>
    <w:p w14:paraId="4018344D" w14:textId="77777777" w:rsidR="00E57CCF" w:rsidRPr="00E57CCF" w:rsidRDefault="00E57CCF" w:rsidP="00B45427">
      <w:pPr>
        <w:rPr>
          <w:rFonts w:hint="eastAsia"/>
        </w:rPr>
      </w:pPr>
      <w:bookmarkStart w:id="5" w:name="_GoBack"/>
      <w:bookmarkEnd w:id="5"/>
    </w:p>
    <w:sectPr w:rsidR="00E57CCF" w:rsidRPr="00E57CCF" w:rsidSect="000C4B57">
      <w:pgSz w:w="11906" w:h="16838" w:code="9"/>
      <w:pgMar w:top="1440" w:right="1418" w:bottom="1440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6FCAA" w14:textId="77777777" w:rsidR="00D414EC" w:rsidRDefault="00D414EC" w:rsidP="00D517A3">
      <w:r>
        <w:separator/>
      </w:r>
    </w:p>
  </w:endnote>
  <w:endnote w:type="continuationSeparator" w:id="0">
    <w:p w14:paraId="2F1B62E7" w14:textId="77777777" w:rsidR="00D414EC" w:rsidRDefault="00D414EC" w:rsidP="00D517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BE9DD2" w14:textId="77777777" w:rsidR="00D414EC" w:rsidRDefault="00D414EC" w:rsidP="00D517A3">
      <w:r>
        <w:separator/>
      </w:r>
    </w:p>
  </w:footnote>
  <w:footnote w:type="continuationSeparator" w:id="0">
    <w:p w14:paraId="2CFDF1C2" w14:textId="77777777" w:rsidR="00D414EC" w:rsidRDefault="00D414EC" w:rsidP="00D517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E4746D"/>
    <w:multiLevelType w:val="hybridMultilevel"/>
    <w:tmpl w:val="C6F677EA"/>
    <w:lvl w:ilvl="0" w:tplc="7ADA7D64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1620A91"/>
    <w:multiLevelType w:val="hybridMultilevel"/>
    <w:tmpl w:val="3ED4B7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1">
      <w:start w:val="1"/>
      <w:numFmt w:val="decimalEnclosedCircle"/>
      <w:lvlText w:val="%2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E1NTYxsDAxNjJS0lEKTi0uzszPAykwqgUAi5WjtSwAAAA="/>
  </w:docVars>
  <w:rsids>
    <w:rsidRoot w:val="00931350"/>
    <w:rsid w:val="00011270"/>
    <w:rsid w:val="000272D8"/>
    <w:rsid w:val="00042D6D"/>
    <w:rsid w:val="00072DA4"/>
    <w:rsid w:val="00073ECE"/>
    <w:rsid w:val="000B58A1"/>
    <w:rsid w:val="000C4B57"/>
    <w:rsid w:val="000D01BE"/>
    <w:rsid w:val="000D147D"/>
    <w:rsid w:val="000D6D81"/>
    <w:rsid w:val="00116FE2"/>
    <w:rsid w:val="0015296A"/>
    <w:rsid w:val="00160A21"/>
    <w:rsid w:val="00161AC0"/>
    <w:rsid w:val="001B2657"/>
    <w:rsid w:val="001B4378"/>
    <w:rsid w:val="001B735C"/>
    <w:rsid w:val="002676A1"/>
    <w:rsid w:val="0027238E"/>
    <w:rsid w:val="002A5FE5"/>
    <w:rsid w:val="0031008A"/>
    <w:rsid w:val="0032094D"/>
    <w:rsid w:val="0036577F"/>
    <w:rsid w:val="00366419"/>
    <w:rsid w:val="003F25E5"/>
    <w:rsid w:val="003F3F81"/>
    <w:rsid w:val="00486396"/>
    <w:rsid w:val="004A6486"/>
    <w:rsid w:val="004D105F"/>
    <w:rsid w:val="004D19FD"/>
    <w:rsid w:val="004F1A37"/>
    <w:rsid w:val="004F2658"/>
    <w:rsid w:val="00501835"/>
    <w:rsid w:val="00514715"/>
    <w:rsid w:val="00527013"/>
    <w:rsid w:val="00536634"/>
    <w:rsid w:val="00583892"/>
    <w:rsid w:val="005F4B82"/>
    <w:rsid w:val="00606201"/>
    <w:rsid w:val="00611701"/>
    <w:rsid w:val="00614F2F"/>
    <w:rsid w:val="006669B9"/>
    <w:rsid w:val="00666D26"/>
    <w:rsid w:val="0067077B"/>
    <w:rsid w:val="006A0DD7"/>
    <w:rsid w:val="006F7BBD"/>
    <w:rsid w:val="00751866"/>
    <w:rsid w:val="00797D13"/>
    <w:rsid w:val="007D6EDF"/>
    <w:rsid w:val="007E550A"/>
    <w:rsid w:val="007F52F2"/>
    <w:rsid w:val="00830BA3"/>
    <w:rsid w:val="00896434"/>
    <w:rsid w:val="008E651C"/>
    <w:rsid w:val="008F3D8A"/>
    <w:rsid w:val="00912D5C"/>
    <w:rsid w:val="00931350"/>
    <w:rsid w:val="00937E8A"/>
    <w:rsid w:val="00952AE1"/>
    <w:rsid w:val="00965D20"/>
    <w:rsid w:val="00992C61"/>
    <w:rsid w:val="009A11D3"/>
    <w:rsid w:val="009B0803"/>
    <w:rsid w:val="009C44C0"/>
    <w:rsid w:val="009D7629"/>
    <w:rsid w:val="00A272AF"/>
    <w:rsid w:val="00A30151"/>
    <w:rsid w:val="00A71FF3"/>
    <w:rsid w:val="00A9248F"/>
    <w:rsid w:val="00AC03D4"/>
    <w:rsid w:val="00AD6E93"/>
    <w:rsid w:val="00AF181F"/>
    <w:rsid w:val="00B02AA2"/>
    <w:rsid w:val="00B45427"/>
    <w:rsid w:val="00B460C1"/>
    <w:rsid w:val="00B57E70"/>
    <w:rsid w:val="00B67399"/>
    <w:rsid w:val="00B7603A"/>
    <w:rsid w:val="00BA3D60"/>
    <w:rsid w:val="00BA5558"/>
    <w:rsid w:val="00BB7B68"/>
    <w:rsid w:val="00BC4841"/>
    <w:rsid w:val="00BC5F08"/>
    <w:rsid w:val="00C43A9E"/>
    <w:rsid w:val="00C5378E"/>
    <w:rsid w:val="00C538DC"/>
    <w:rsid w:val="00C63884"/>
    <w:rsid w:val="00C66C9C"/>
    <w:rsid w:val="00C75587"/>
    <w:rsid w:val="00C94492"/>
    <w:rsid w:val="00C955E9"/>
    <w:rsid w:val="00CC4975"/>
    <w:rsid w:val="00CD3E74"/>
    <w:rsid w:val="00D00DF5"/>
    <w:rsid w:val="00D35EB6"/>
    <w:rsid w:val="00D414EC"/>
    <w:rsid w:val="00D517A3"/>
    <w:rsid w:val="00D519F7"/>
    <w:rsid w:val="00E57CCF"/>
    <w:rsid w:val="00E75399"/>
    <w:rsid w:val="00EB14CC"/>
    <w:rsid w:val="00EC45A8"/>
    <w:rsid w:val="00EC7472"/>
    <w:rsid w:val="00ED1CAC"/>
    <w:rsid w:val="00F0070A"/>
    <w:rsid w:val="00F352B2"/>
    <w:rsid w:val="00F37DC9"/>
    <w:rsid w:val="00F97EB3"/>
    <w:rsid w:val="00FC5668"/>
    <w:rsid w:val="00FD5EFB"/>
    <w:rsid w:val="00FD72DC"/>
    <w:rsid w:val="00FE6899"/>
    <w:rsid w:val="00FE6FCF"/>
    <w:rsid w:val="00FF1A79"/>
    <w:rsid w:val="00FF6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19D724"/>
  <w15:chartTrackingRefBased/>
  <w15:docId w15:val="{F2E9D31F-2A6D-4C95-96C0-40B322DC1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2">
    <w:name w:val="heading 2"/>
    <w:basedOn w:val="a"/>
    <w:qFormat/>
    <w:pPr>
      <w:widowControl/>
      <w:spacing w:after="360"/>
      <w:jc w:val="left"/>
      <w:outlineLvl w:val="1"/>
    </w:pPr>
    <w:rPr>
      <w:rFonts w:ascii="ＭＳ 明朝" w:hAnsi="ＭＳ 明朝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pPr>
      <w:widowControl/>
      <w:jc w:val="left"/>
    </w:pPr>
    <w:rPr>
      <w:rFonts w:ascii="ＭＳ 明朝" w:hAnsi="ＭＳ 明朝"/>
      <w:kern w:val="0"/>
      <w:sz w:val="24"/>
      <w:szCs w:val="24"/>
    </w:rPr>
  </w:style>
  <w:style w:type="character" w:styleId="a3">
    <w:name w:val="Strong"/>
    <w:qFormat/>
    <w:rPr>
      <w:b/>
      <w:bCs/>
    </w:rPr>
  </w:style>
  <w:style w:type="character" w:styleId="a4">
    <w:name w:val="Emphasis"/>
    <w:qFormat/>
    <w:rPr>
      <w:b w:val="0"/>
      <w:bCs w:val="0"/>
      <w:i w:val="0"/>
      <w:iCs w:val="0"/>
      <w:strike w:val="0"/>
      <w:dstrike w:val="0"/>
      <w:u w:val="none"/>
      <w:effect w:val="none"/>
    </w:rPr>
  </w:style>
  <w:style w:type="character" w:customStyle="1" w:styleId="style91">
    <w:name w:val="style91"/>
    <w:rPr>
      <w:color w:val="FF0000"/>
    </w:rPr>
  </w:style>
  <w:style w:type="character" w:customStyle="1" w:styleId="apple-style-span">
    <w:name w:val="apple-style-span"/>
    <w:basedOn w:val="a0"/>
    <w:rsid w:val="0027238E"/>
  </w:style>
  <w:style w:type="paragraph" w:styleId="a5">
    <w:name w:val="List Paragraph"/>
    <w:basedOn w:val="a"/>
    <w:uiPriority w:val="34"/>
    <w:qFormat/>
    <w:rsid w:val="0027238E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styleId="a6">
    <w:name w:val="Table Grid"/>
    <w:basedOn w:val="a1"/>
    <w:uiPriority w:val="39"/>
    <w:rsid w:val="002723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Grid Table 1 Light"/>
    <w:basedOn w:val="a1"/>
    <w:uiPriority w:val="46"/>
    <w:rsid w:val="000B58A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0">
    <w:name w:val="Plain Table 1"/>
    <w:basedOn w:val="a1"/>
    <w:uiPriority w:val="41"/>
    <w:rsid w:val="00042D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7">
    <w:name w:val="header"/>
    <w:basedOn w:val="a"/>
    <w:link w:val="a8"/>
    <w:uiPriority w:val="99"/>
    <w:unhideWhenUsed/>
    <w:rsid w:val="00D517A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D517A3"/>
    <w:rPr>
      <w:kern w:val="2"/>
      <w:sz w:val="21"/>
    </w:rPr>
  </w:style>
  <w:style w:type="paragraph" w:styleId="a9">
    <w:name w:val="footer"/>
    <w:basedOn w:val="a"/>
    <w:link w:val="aa"/>
    <w:uiPriority w:val="99"/>
    <w:unhideWhenUsed/>
    <w:rsid w:val="00D517A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D517A3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</Words>
  <Characters>649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「動機づけ面接」資格2級　認定試験のお知らせ</vt:lpstr>
      <vt:lpstr>「動機づけ面接」資格2級　認定試験のお知らせ</vt:lpstr>
    </vt:vector>
  </TitlesOfParts>
  <Company/>
  <LinksUpToDate>false</LinksUpToDate>
  <CharactersWithSpaces>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動機づけ面接」資格2級　認定試験のお知らせ</dc:title>
  <dc:subject/>
  <dc:creator>EHL</dc:creator>
  <cp:keywords/>
  <cp:lastModifiedBy>Microsoft アカウント</cp:lastModifiedBy>
  <cp:revision>2</cp:revision>
  <cp:lastPrinted>2013-11-05T05:45:00Z</cp:lastPrinted>
  <dcterms:created xsi:type="dcterms:W3CDTF">2023-08-03T03:13:00Z</dcterms:created>
  <dcterms:modified xsi:type="dcterms:W3CDTF">2023-08-03T03:13:00Z</dcterms:modified>
</cp:coreProperties>
</file>